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ard layout for two cards per page"/>
      </w:tblPr>
      <w:tblGrid>
        <w:gridCol w:w="8640"/>
      </w:tblGrid>
      <w:tr w:rsidR="008C027C" w:rsidTr="24422811" w14:paraId="66C2AAE2" w14:textId="77777777">
        <w:trPr>
          <w:trHeight w:val="2419" w:hRule="exact"/>
          <w:jc w:val="center"/>
        </w:trPr>
        <w:tc>
          <w:tcPr>
            <w:tcW w:w="8640" w:type="dxa"/>
            <w:tcMar/>
          </w:tcPr>
          <w:p w:rsidR="008C027C" w:rsidRDefault="001C180F" w14:paraId="536BB9C5" w14:textId="77777777">
            <w:pPr>
              <w:jc w:val="center"/>
            </w:pPr>
            <w:bookmarkStart w:name="_GoBack" w:id="0"/>
            <w:bookmarkEnd w:id="0"/>
            <w:r>
              <w:rPr>
                <w:noProof/>
              </w:rPr>
              <w:drawing>
                <wp:inline distT="0" distB="0" distL="0" distR="0" wp14:anchorId="5E74230B" wp14:editId="28714FB7">
                  <wp:extent cx="5486400" cy="1536192"/>
                  <wp:effectExtent l="0" t="0" r="0" b="6985"/>
                  <wp:docPr id="2" name="Picture 2" descr="Drawing of reindeer flying through a starry s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5486400" cy="15361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:rsidTr="24422811" w14:paraId="20079472" w14:textId="77777777">
        <w:trPr>
          <w:trHeight w:val="3341" w:hRule="exact"/>
          <w:jc w:val="center"/>
        </w:trPr>
        <w:tc>
          <w:tcPr>
            <w:tcW w:w="8640" w:type="dxa"/>
            <w:tcMar/>
            <w:vAlign w:val="bottom"/>
          </w:tcPr>
          <w:tbl>
            <w:tblPr>
              <w:tblW w:w="4334" w:type="pct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Individual card layout"/>
            </w:tblPr>
            <w:tblGrid>
              <w:gridCol w:w="7489"/>
            </w:tblGrid>
            <w:tr w:rsidR="008C027C" w:rsidTr="24422811" w14:paraId="62D46A64" w14:textId="77777777">
              <w:trPr>
                <w:jc w:val="center"/>
              </w:trPr>
              <w:tc>
                <w:tcPr>
                  <w:tcW w:w="7489" w:type="dxa"/>
                  <w:tcMar/>
                </w:tcPr>
                <w:tbl>
                  <w:tblPr>
                    <w:tblStyle w:val="RecipeCardLines"/>
                    <w:tblW w:w="5000" w:type="pct"/>
                    <w:tblLayout w:type="fixed"/>
                    <w:tblLook w:val="04A0" w:firstRow="1" w:lastRow="0" w:firstColumn="1" w:lastColumn="0" w:noHBand="0" w:noVBand="1"/>
                    <w:tblDescription w:val="Recipe text area"/>
                  </w:tblPr>
                  <w:tblGrid>
                    <w:gridCol w:w="7489"/>
                  </w:tblGrid>
                  <w:tr w:rsidR="008C027C" w:rsidTr="24422811" w14:paraId="2BBA6A07" w14:textId="77777777">
                    <w:trPr>
                      <w:trHeight w:val="331" w:hRule="exact"/>
                    </w:trPr>
                    <w:tc>
                      <w:tcPr>
                        <w:tcW w:w="5000" w:type="pct"/>
                        <w:tcMar/>
                        <w:vAlign w:val="center"/>
                      </w:tcPr>
                      <w:p w:rsidR="008C027C" w:rsidP="24422811" w:rsidRDefault="001C180F" w14:paraId="55229BA8" w14:textId="55EB5A10">
                        <w:pPr>
                          <w:pStyle w:val="Normal"/>
                          <w:bidi w:val="0"/>
                          <w:spacing w:before="60" w:beforeAutospacing="off" w:after="60" w:afterAutospacing="off" w:line="259" w:lineRule="auto"/>
                          <w:ind w:left="0" w:right="0"/>
                          <w:jc w:val="left"/>
                        </w:pPr>
                        <w:r w:rsidR="24422811">
                          <w:rPr/>
                          <w:t>You will need: Baking pan, butter, Lemon Supreme Cake Mix and 2 Lg cans of sliced peaches.</w:t>
                        </w:r>
                      </w:p>
                    </w:tc>
                  </w:tr>
                  <w:tr w:rsidR="008C027C" w:rsidTr="24422811" w14:paraId="08E5E08E" w14:textId="77777777">
                    <w:trPr>
                      <w:trHeight w:val="331" w:hRule="exact"/>
                    </w:trPr>
                    <w:tc>
                      <w:tcPr>
                        <w:tcW w:w="5000" w:type="pct"/>
                        <w:tcMar/>
                        <w:vAlign w:val="center"/>
                      </w:tcPr>
                      <w:p w:rsidR="008C027C" w:rsidRDefault="001C180F" w14:paraId="29825AE6" w14:textId="0CC69211">
                        <w:pPr>
                          <w:spacing w:before="60" w:after="60"/>
                        </w:pPr>
                        <w:r w:rsidR="24422811">
                          <w:rPr/>
                          <w:t>Grease pan, pour peaches in with juice and cover evenly with cake mix.</w:t>
                        </w:r>
                      </w:p>
                    </w:tc>
                  </w:tr>
                  <w:tr w:rsidR="008C027C" w:rsidTr="24422811" w14:paraId="56637104" w14:textId="77777777">
                    <w:trPr>
                      <w:trHeight w:val="331" w:hRule="exact"/>
                    </w:trPr>
                    <w:tc>
                      <w:tcPr>
                        <w:tcW w:w="5000" w:type="pct"/>
                        <w:tcMar/>
                        <w:vAlign w:val="center"/>
                      </w:tcPr>
                      <w:p w:rsidR="008C027C" w:rsidRDefault="001C180F" w14:paraId="75E4677F" w14:textId="401903AE">
                        <w:pPr>
                          <w:spacing w:before="60" w:after="60"/>
                        </w:pPr>
                        <w:r w:rsidR="24422811">
                          <w:rPr/>
                          <w:t>Poke holes in the cake mix until you see the liquid, put butter in the holes.</w:t>
                        </w:r>
                      </w:p>
                    </w:tc>
                  </w:tr>
                  <w:tr w:rsidR="008C027C" w:rsidTr="24422811" w14:paraId="7C738492" w14:textId="77777777">
                    <w:trPr>
                      <w:trHeight w:val="331" w:hRule="exact"/>
                    </w:trPr>
                    <w:tc>
                      <w:tcPr>
                        <w:tcW w:w="5000" w:type="pct"/>
                        <w:tcMar/>
                        <w:vAlign w:val="center"/>
                      </w:tcPr>
                      <w:p w:rsidR="008C027C" w:rsidRDefault="001C180F" w14:paraId="3FF38649" w14:textId="32EC6798">
                        <w:pPr>
                          <w:spacing w:before="60" w:after="60"/>
                        </w:pPr>
                        <w:r w:rsidR="24422811">
                          <w:rPr/>
                          <w:t>Place in pre-heated oven and bake at 375 for about 40 minutes or until the top is golden brown.</w:t>
                        </w:r>
                      </w:p>
                    </w:tc>
                  </w:tr>
                  <w:tr w:rsidR="008C027C" w:rsidTr="24422811" w14:paraId="1BD3655D" w14:textId="77777777">
                    <w:trPr>
                      <w:trHeight w:val="331" w:hRule="exact"/>
                    </w:trPr>
                    <w:tc>
                      <w:tcPr>
                        <w:tcW w:w="5000" w:type="pct"/>
                        <w:tcMar/>
                      </w:tcPr>
                      <w:p w:rsidR="008C027C" w:rsidRDefault="001C180F" w14:paraId="76B1BE03" w14:textId="67CC7AF1">
                        <w:pPr>
                          <w:spacing w:before="60" w:after="60"/>
                        </w:pPr>
                        <w:r w:rsidR="24422811">
                          <w:rPr/>
                          <w:t>Best served warm with ice cream!! It’s quick and easy but tastes so good.</w:t>
                        </w:r>
                      </w:p>
                    </w:tc>
                  </w:tr>
                  <w:tr w:rsidR="008C027C" w:rsidTr="24422811" w14:paraId="303900B7" w14:textId="77777777">
                    <w:trPr>
                      <w:trHeight w:val="331" w:hRule="exact"/>
                    </w:trPr>
                    <w:tc>
                      <w:tcPr>
                        <w:tcW w:w="5000" w:type="pct"/>
                        <w:tcMar/>
                      </w:tcPr>
                      <w:p w:rsidR="008C027C" w:rsidRDefault="008C027C" w14:paraId="17E46665" w14:textId="77777777">
                        <w:pPr>
                          <w:spacing w:before="60" w:after="60"/>
                        </w:pPr>
                      </w:p>
                    </w:tc>
                  </w:tr>
                  <w:tr w:rsidR="008C027C" w:rsidTr="24422811" w14:paraId="64D409FA" w14:textId="77777777">
                    <w:trPr>
                      <w:trHeight w:val="331" w:hRule="exact"/>
                    </w:trPr>
                    <w:tc>
                      <w:tcPr>
                        <w:tcW w:w="5000" w:type="pct"/>
                        <w:tcMar/>
                      </w:tcPr>
                      <w:p w:rsidR="008C027C" w:rsidRDefault="008C027C" w14:paraId="15DD4606" w14:textId="77777777">
                        <w:pPr>
                          <w:spacing w:before="60" w:after="60"/>
                        </w:pPr>
                      </w:p>
                    </w:tc>
                  </w:tr>
                </w:tbl>
                <w:p w:rsidR="008C027C" w:rsidRDefault="008C027C" w14:paraId="358FA5B2" w14:textId="77777777"/>
              </w:tc>
            </w:tr>
            <w:tr w:rsidR="008C027C" w:rsidTr="24422811" w14:paraId="609796CD" w14:textId="77777777">
              <w:trPr>
                <w:trHeight w:val="864" w:hRule="exact"/>
                <w:jc w:val="center"/>
              </w:trPr>
              <w:tc>
                <w:tcPr>
                  <w:tcW w:w="7489" w:type="dxa"/>
                  <w:tcMar/>
                </w:tcPr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  <w:tblDescription w:val="Recipe name and author"/>
                  </w:tblPr>
                  <w:tblGrid>
                    <w:gridCol w:w="5004"/>
                    <w:gridCol w:w="2474"/>
                  </w:tblGrid>
                  <w:tr w:rsidR="008C027C" w:rsidTr="24422811" w14:paraId="0BD885A4" w14:textId="77777777">
                    <w:trPr>
                      <w:trHeight w:val="864" w:hRule="exact"/>
                    </w:trPr>
                    <w:tc>
                      <w:tcPr>
                        <w:tcW w:w="5004" w:type="dxa"/>
                        <w:tcMar/>
                        <w:vAlign w:val="center"/>
                      </w:tcPr>
                      <w:p w:rsidR="008C027C" w:rsidRDefault="001C180F" w14:paraId="0A02582C" w14:textId="54766890">
                        <w:pPr>
                          <w:pStyle w:val="TitleAlt"/>
                        </w:pPr>
                        <w:r w:rsidR="24422811">
                          <w:rPr/>
                          <w:t xml:space="preserve">[Peach Dump </w:t>
                        </w:r>
                        <w:r w:rsidR="24422811">
                          <w:rPr/>
                          <w:t>Cake</w:t>
                        </w:r>
                        <w:r w:rsidR="24422811">
                          <w:rPr/>
                          <w:t xml:space="preserve"> Name]</w:t>
                        </w:r>
                      </w:p>
                    </w:tc>
                    <w:tc>
                      <w:tcPr>
                        <w:tcW w:w="2474" w:type="dxa"/>
                        <w:tcMar/>
                        <w:vAlign w:val="center"/>
                      </w:tcPr>
                      <w:p w:rsidR="008C027C" w:rsidRDefault="001C180F" w14:paraId="16FD3B4C" w14:textId="625005B2">
                        <w:r w:rsidR="24422811">
                          <w:rPr/>
                          <w:t>Christmas 2020</w:t>
                        </w:r>
                        <w:r>
                          <w:br/>
                        </w:r>
                        <w:r w:rsidR="24422811">
                          <w:rPr/>
                          <w:t>(from Tracy Owens)</w:t>
                        </w:r>
                      </w:p>
                    </w:tc>
                  </w:tr>
                </w:tbl>
                <w:p w:rsidR="008C027C" w:rsidRDefault="008C027C" w14:paraId="0C8B8C72" w14:textId="77777777"/>
              </w:tc>
            </w:tr>
          </w:tbl>
          <w:p w:rsidR="008C027C" w:rsidRDefault="008C027C" w14:paraId="328128D0" w14:textId="77777777"/>
        </w:tc>
      </w:tr>
      <w:tr w:rsidR="008C027C" w:rsidTr="24422811" w14:paraId="0FDB7F78" w14:textId="77777777">
        <w:trPr>
          <w:trHeight w:val="720" w:hRule="exact"/>
          <w:jc w:val="center"/>
        </w:trPr>
        <w:tc>
          <w:tcPr>
            <w:tcW w:w="8640" w:type="dxa"/>
            <w:tcMar/>
          </w:tcPr>
          <w:p w:rsidR="008C027C" w:rsidRDefault="008C027C" w14:paraId="5DD6ADEF" w14:textId="77777777"/>
        </w:tc>
      </w:tr>
      <w:tr w:rsidR="008C027C" w:rsidTr="24422811" w14:paraId="552C3605" w14:textId="77777777">
        <w:trPr>
          <w:trHeight w:val="5760" w:hRule="exact"/>
          <w:jc w:val="center"/>
        </w:trPr>
        <w:tc>
          <w:tcPr>
            <w:tcW w:w="8640" w:type="dxa"/>
            <w:tcMar/>
          </w:tcPr>
          <w:tbl>
            <w:tblPr>
              <w:tblW w:w="4583" w:type="pct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Individual card layout"/>
            </w:tblPr>
            <w:tblGrid>
              <w:gridCol w:w="7919"/>
            </w:tblGrid>
            <w:tr w:rsidR="008C027C" w14:paraId="47D24579" w14:textId="77777777">
              <w:trPr>
                <w:trHeight w:val="720" w:hRule="exact"/>
                <w:jc w:val="center"/>
              </w:trPr>
              <w:tc>
                <w:tcPr>
                  <w:tcW w:w="5000" w:type="pct"/>
                  <w:vAlign w:val="bottom"/>
                </w:tcPr>
                <w:p w:rsidR="008C027C" w:rsidRDefault="001C180F" w14:paraId="72B5E9AB" w14:textId="77777777">
                  <w:pPr>
                    <w:pStyle w:val="Title"/>
                  </w:pPr>
                  <w:r>
                    <w:t>[Recipe Name]</w:t>
                  </w:r>
                </w:p>
              </w:tc>
            </w:tr>
            <w:tr w:rsidR="008C027C" w14:paraId="7898CDAA" w14:textId="77777777">
              <w:trPr>
                <w:trHeight w:val="2160" w:hRule="exact"/>
                <w:jc w:val="center"/>
              </w:trPr>
              <w:tc>
                <w:tcPr>
                  <w:tcW w:w="5000" w:type="pct"/>
                </w:tcPr>
                <w:tbl>
                  <w:tblPr>
                    <w:tblStyle w:val="RecipeCardLines"/>
                    <w:tblW w:w="5000" w:type="pct"/>
                    <w:tblLayout w:type="fixed"/>
                    <w:tblLook w:val="04A0" w:firstRow="1" w:lastRow="0" w:firstColumn="1" w:lastColumn="0" w:noHBand="0" w:noVBand="1"/>
                    <w:tblDescription w:val="Recipe text area"/>
                  </w:tblPr>
                  <w:tblGrid>
                    <w:gridCol w:w="7919"/>
                  </w:tblGrid>
                  <w:tr w:rsidR="008C027C" w14:paraId="2B97F5B2" w14:textId="77777777">
                    <w:trPr>
                      <w:trHeight w:val="331" w:hRule="exact"/>
                    </w:trPr>
                    <w:tc>
                      <w:tcPr>
                        <w:tcW w:w="5000" w:type="pct"/>
                        <w:vAlign w:val="center"/>
                      </w:tcPr>
                      <w:p w:rsidR="008C027C" w:rsidRDefault="008C027C" w14:paraId="68C012A3" w14:textId="77777777">
                        <w:pPr>
                          <w:spacing w:before="60" w:after="60"/>
                        </w:pPr>
                      </w:p>
                    </w:tc>
                  </w:tr>
                  <w:tr w:rsidR="008C027C" w14:paraId="09514B67" w14:textId="77777777">
                    <w:trPr>
                      <w:trHeight w:val="331" w:hRule="exact"/>
                    </w:trPr>
                    <w:tc>
                      <w:tcPr>
                        <w:tcW w:w="5000" w:type="pct"/>
                        <w:vAlign w:val="center"/>
                      </w:tcPr>
                      <w:p w:rsidR="008C027C" w:rsidRDefault="008C027C" w14:paraId="7FB97884" w14:textId="77777777">
                        <w:pPr>
                          <w:spacing w:before="60" w:after="60"/>
                        </w:pPr>
                      </w:p>
                    </w:tc>
                  </w:tr>
                  <w:tr w:rsidR="008C027C" w14:paraId="6E63C04E" w14:textId="77777777">
                    <w:trPr>
                      <w:trHeight w:val="331" w:hRule="exact"/>
                    </w:trPr>
                    <w:tc>
                      <w:tcPr>
                        <w:tcW w:w="5000" w:type="pct"/>
                        <w:vAlign w:val="center"/>
                      </w:tcPr>
                      <w:p w:rsidR="008C027C" w:rsidRDefault="008C027C" w14:paraId="0EC6742E" w14:textId="77777777">
                        <w:pPr>
                          <w:spacing w:before="60" w:after="60"/>
                        </w:pPr>
                      </w:p>
                    </w:tc>
                  </w:tr>
                  <w:tr w:rsidR="008C027C" w14:paraId="2D037EA0" w14:textId="77777777">
                    <w:trPr>
                      <w:trHeight w:val="331" w:hRule="exact"/>
                    </w:trPr>
                    <w:tc>
                      <w:tcPr>
                        <w:tcW w:w="5000" w:type="pct"/>
                        <w:vAlign w:val="center"/>
                      </w:tcPr>
                      <w:p w:rsidR="008C027C" w:rsidRDefault="008C027C" w14:paraId="03D56800" w14:textId="77777777">
                        <w:pPr>
                          <w:spacing w:before="60" w:after="60"/>
                        </w:pPr>
                      </w:p>
                    </w:tc>
                  </w:tr>
                  <w:tr w:rsidR="008C027C" w14:paraId="594CF112" w14:textId="77777777">
                    <w:trPr>
                      <w:trHeight w:val="331" w:hRule="exact"/>
                    </w:trPr>
                    <w:tc>
                      <w:tcPr>
                        <w:tcW w:w="5000" w:type="pct"/>
                        <w:vAlign w:val="center"/>
                      </w:tcPr>
                      <w:p w:rsidR="008C027C" w:rsidRDefault="008C027C" w14:paraId="7A1D838F" w14:textId="77777777">
                        <w:pPr>
                          <w:spacing w:before="60" w:after="60"/>
                        </w:pPr>
                      </w:p>
                    </w:tc>
                  </w:tr>
                  <w:tr w:rsidR="008C027C" w14:paraId="798068AA" w14:textId="77777777">
                    <w:trPr>
                      <w:trHeight w:val="331" w:hRule="exact"/>
                    </w:trPr>
                    <w:tc>
                      <w:tcPr>
                        <w:tcW w:w="5000" w:type="pct"/>
                        <w:vAlign w:val="center"/>
                      </w:tcPr>
                      <w:p w:rsidR="008C027C" w:rsidRDefault="008C027C" w14:paraId="77C91D92" w14:textId="77777777"/>
                    </w:tc>
                  </w:tr>
                </w:tbl>
                <w:p w:rsidR="008C027C" w:rsidRDefault="008C027C" w14:paraId="4E3C410F" w14:textId="77777777"/>
              </w:tc>
            </w:tr>
            <w:tr w:rsidR="008C027C" w14:paraId="1D575D04" w14:textId="77777777">
              <w:trPr>
                <w:jc w:val="center"/>
              </w:trPr>
              <w:tc>
                <w:tcPr>
                  <w:tcW w:w="5000" w:type="pct"/>
                </w:tcPr>
                <w:p w:rsidR="008C027C" w:rsidRDefault="001C180F" w14:paraId="1916DE35" w14:textId="77777777">
                  <w:r>
                    <w:t>Christmas [Year] (from [Recipe Author])</w:t>
                  </w:r>
                </w:p>
              </w:tc>
            </w:tr>
          </w:tbl>
          <w:p w:rsidR="008C027C" w:rsidRDefault="001C180F" w14:paraId="3B981A0D" w14:textId="777777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E0BD67B" wp14:editId="472FEC99">
                  <wp:extent cx="5491480" cy="1524000"/>
                  <wp:effectExtent l="0" t="0" r="0" b="0"/>
                  <wp:docPr id="3" name="Picture 3" descr="Drawing of gingerbread house and gingerbread m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 preferRelativeResize="0"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5491480" cy="1524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C027C" w:rsidRDefault="001C180F" w14:paraId="1C213ABB" w14:textId="77777777">
      <w:r>
        <w:br w:type="page"/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ard layout for two cards per page"/>
      </w:tblPr>
      <w:tblGrid>
        <w:gridCol w:w="432"/>
        <w:gridCol w:w="6408"/>
        <w:gridCol w:w="1800"/>
      </w:tblGrid>
      <w:tr w:rsidR="008C027C" w:rsidTr="24422811" w14:paraId="0D99D4FC" w14:textId="77777777">
        <w:trPr>
          <w:trHeight w:val="144" w:hRule="exact"/>
        </w:trPr>
        <w:tc>
          <w:tcPr>
            <w:tcW w:w="432" w:type="dxa"/>
            <w:tcMar/>
          </w:tcPr>
          <w:p w:rsidR="008C027C" w:rsidRDefault="008C027C" w14:paraId="41D6D467" w14:textId="77777777"/>
        </w:tc>
        <w:tc>
          <w:tcPr>
            <w:tcW w:w="6408" w:type="dxa"/>
            <w:tcMar/>
          </w:tcPr>
          <w:p w:rsidR="008C027C" w:rsidRDefault="008C027C" w14:paraId="699F3D4C" w14:textId="77777777"/>
        </w:tc>
        <w:tc>
          <w:tcPr>
            <w:tcW w:w="1800" w:type="dxa"/>
            <w:tcMar/>
          </w:tcPr>
          <w:p w:rsidR="008C027C" w:rsidRDefault="008C027C" w14:paraId="1CFF6A33" w14:textId="77777777"/>
        </w:tc>
      </w:tr>
      <w:tr w:rsidR="008C027C" w:rsidTr="24422811" w14:paraId="342831CD" w14:textId="77777777">
        <w:trPr>
          <w:trHeight w:val="5472" w:hRule="exact"/>
        </w:trPr>
        <w:tc>
          <w:tcPr>
            <w:tcW w:w="432" w:type="dxa"/>
            <w:tcMar/>
          </w:tcPr>
          <w:p w:rsidR="008C027C" w:rsidRDefault="008C027C" w14:paraId="618C92B3" w14:textId="77777777"/>
        </w:tc>
        <w:tc>
          <w:tcPr>
            <w:tcW w:w="6408" w:type="dxa"/>
            <w:tcMar/>
          </w:tcPr>
          <w:tbl>
            <w:tblPr>
              <w:tblStyle w:val="RecipeCardLines"/>
              <w:tblW w:w="5000" w:type="pct"/>
              <w:tblLayout w:type="fixed"/>
              <w:tblLook w:val="04A0" w:firstRow="1" w:lastRow="0" w:firstColumn="1" w:lastColumn="0" w:noHBand="0" w:noVBand="1"/>
              <w:tblDescription w:val="Recipe text area"/>
            </w:tblPr>
            <w:tblGrid>
              <w:gridCol w:w="6408"/>
            </w:tblGrid>
            <w:tr w:rsidR="008C027C" w14:paraId="2A594809" w14:textId="77777777">
              <w:trPr>
                <w:trHeight w:val="360" w:hRule="exact"/>
              </w:trPr>
              <w:tc>
                <w:tcPr>
                  <w:tcW w:w="5000" w:type="pct"/>
                  <w:vAlign w:val="center"/>
                </w:tcPr>
                <w:p w:rsidR="008C027C" w:rsidRDefault="008C027C" w14:paraId="68E4BDFB" w14:textId="77777777">
                  <w:pPr>
                    <w:spacing w:before="30" w:after="30"/>
                  </w:pPr>
                </w:p>
              </w:tc>
            </w:tr>
            <w:tr w:rsidR="008C027C" w14:paraId="6BCE0132" w14:textId="77777777">
              <w:trPr>
                <w:trHeight w:val="360" w:hRule="exact"/>
              </w:trPr>
              <w:tc>
                <w:tcPr>
                  <w:tcW w:w="5000" w:type="pct"/>
                  <w:vAlign w:val="center"/>
                </w:tcPr>
                <w:p w:rsidR="008C027C" w:rsidRDefault="008C027C" w14:paraId="3E2D52CB" w14:textId="77777777">
                  <w:pPr>
                    <w:spacing w:before="30" w:after="30"/>
                  </w:pPr>
                </w:p>
              </w:tc>
            </w:tr>
            <w:tr w:rsidR="008C027C" w14:paraId="763B1CC9" w14:textId="77777777">
              <w:trPr>
                <w:trHeight w:val="360" w:hRule="exact"/>
              </w:trPr>
              <w:tc>
                <w:tcPr>
                  <w:tcW w:w="5000" w:type="pct"/>
                  <w:vAlign w:val="center"/>
                </w:tcPr>
                <w:p w:rsidR="008C027C" w:rsidRDefault="008C027C" w14:paraId="5910D7FE" w14:textId="77777777">
                  <w:pPr>
                    <w:spacing w:before="30" w:after="30"/>
                  </w:pPr>
                </w:p>
              </w:tc>
            </w:tr>
            <w:tr w:rsidR="008C027C" w14:paraId="3D7FAF3E" w14:textId="77777777">
              <w:trPr>
                <w:trHeight w:val="360" w:hRule="exact"/>
              </w:trPr>
              <w:tc>
                <w:tcPr>
                  <w:tcW w:w="5000" w:type="pct"/>
                  <w:vAlign w:val="center"/>
                </w:tcPr>
                <w:p w:rsidR="008C027C" w:rsidRDefault="008C027C" w14:paraId="54CC5257" w14:textId="77777777">
                  <w:pPr>
                    <w:spacing w:before="30" w:after="30"/>
                  </w:pPr>
                </w:p>
              </w:tc>
            </w:tr>
            <w:tr w:rsidR="008C027C" w14:paraId="5AC8D2C2" w14:textId="77777777">
              <w:trPr>
                <w:trHeight w:val="360" w:hRule="exact"/>
              </w:trPr>
              <w:tc>
                <w:tcPr>
                  <w:tcW w:w="5000" w:type="pct"/>
                </w:tcPr>
                <w:p w:rsidR="008C027C" w:rsidRDefault="008C027C" w14:paraId="6672BCFB" w14:textId="77777777">
                  <w:pPr>
                    <w:spacing w:before="80" w:after="80"/>
                  </w:pPr>
                </w:p>
              </w:tc>
            </w:tr>
            <w:tr w:rsidR="008C027C" w14:paraId="6AADF79F" w14:textId="77777777">
              <w:trPr>
                <w:trHeight w:val="360" w:hRule="exact"/>
              </w:trPr>
              <w:tc>
                <w:tcPr>
                  <w:tcW w:w="5000" w:type="pct"/>
                </w:tcPr>
                <w:p w:rsidR="008C027C" w:rsidRDefault="008C027C" w14:paraId="654A33B1" w14:textId="77777777">
                  <w:pPr>
                    <w:spacing w:before="80" w:after="80"/>
                  </w:pPr>
                </w:p>
              </w:tc>
            </w:tr>
            <w:tr w:rsidR="008C027C" w14:paraId="68639C15" w14:textId="77777777">
              <w:trPr>
                <w:trHeight w:val="360" w:hRule="exact"/>
              </w:trPr>
              <w:tc>
                <w:tcPr>
                  <w:tcW w:w="5000" w:type="pct"/>
                </w:tcPr>
                <w:p w:rsidR="008C027C" w:rsidRDefault="008C027C" w14:paraId="2F01854D" w14:textId="77777777">
                  <w:pPr>
                    <w:spacing w:before="80" w:after="80"/>
                  </w:pPr>
                </w:p>
              </w:tc>
            </w:tr>
            <w:tr w:rsidR="008C027C" w14:paraId="39069445" w14:textId="77777777">
              <w:trPr>
                <w:trHeight w:val="360" w:hRule="exact"/>
              </w:trPr>
              <w:tc>
                <w:tcPr>
                  <w:tcW w:w="5000" w:type="pct"/>
                </w:tcPr>
                <w:p w:rsidR="008C027C" w:rsidRDefault="008C027C" w14:paraId="5067CBE9" w14:textId="77777777">
                  <w:pPr>
                    <w:spacing w:before="80" w:after="80"/>
                  </w:pPr>
                </w:p>
              </w:tc>
            </w:tr>
            <w:tr w:rsidR="008C027C" w14:paraId="6E24FCBD" w14:textId="77777777">
              <w:trPr>
                <w:trHeight w:val="360" w:hRule="exact"/>
              </w:trPr>
              <w:tc>
                <w:tcPr>
                  <w:tcW w:w="5000" w:type="pct"/>
                </w:tcPr>
                <w:p w:rsidR="008C027C" w:rsidRDefault="008C027C" w14:paraId="4C72E0C0" w14:textId="77777777">
                  <w:pPr>
                    <w:spacing w:before="80" w:after="80"/>
                  </w:pPr>
                </w:p>
              </w:tc>
            </w:tr>
            <w:tr w:rsidR="008C027C" w14:paraId="67C8FD96" w14:textId="77777777">
              <w:trPr>
                <w:trHeight w:val="360" w:hRule="exact"/>
              </w:trPr>
              <w:tc>
                <w:tcPr>
                  <w:tcW w:w="5000" w:type="pct"/>
                </w:tcPr>
                <w:p w:rsidR="008C027C" w:rsidRDefault="008C027C" w14:paraId="1C00DA72" w14:textId="77777777"/>
              </w:tc>
            </w:tr>
            <w:tr w:rsidR="008C027C" w14:paraId="59DEC1F4" w14:textId="77777777">
              <w:trPr>
                <w:trHeight w:val="360" w:hRule="exact"/>
              </w:trPr>
              <w:tc>
                <w:tcPr>
                  <w:tcW w:w="5000" w:type="pct"/>
                </w:tcPr>
                <w:p w:rsidR="008C027C" w:rsidRDefault="008C027C" w14:paraId="24B549D9" w14:textId="77777777"/>
              </w:tc>
            </w:tr>
            <w:tr w:rsidR="008C027C" w14:paraId="5579281F" w14:textId="77777777">
              <w:trPr>
                <w:trHeight w:val="360" w:hRule="exact"/>
              </w:trPr>
              <w:tc>
                <w:tcPr>
                  <w:tcW w:w="5000" w:type="pct"/>
                </w:tcPr>
                <w:p w:rsidR="008C027C" w:rsidRDefault="008C027C" w14:paraId="51C3895A" w14:textId="77777777"/>
              </w:tc>
            </w:tr>
            <w:tr w:rsidR="008C027C" w14:paraId="71ABCE12" w14:textId="77777777">
              <w:trPr>
                <w:trHeight w:val="360" w:hRule="exact"/>
              </w:trPr>
              <w:tc>
                <w:tcPr>
                  <w:tcW w:w="5000" w:type="pct"/>
                </w:tcPr>
                <w:p w:rsidR="008C027C" w:rsidRDefault="008C027C" w14:paraId="240512B7" w14:textId="77777777"/>
              </w:tc>
            </w:tr>
            <w:tr w:rsidR="008C027C" w14:paraId="09753E8A" w14:textId="77777777">
              <w:trPr>
                <w:trHeight w:val="360" w:hRule="exact"/>
              </w:trPr>
              <w:tc>
                <w:tcPr>
                  <w:tcW w:w="5000" w:type="pct"/>
                </w:tcPr>
                <w:p w:rsidR="008C027C" w:rsidRDefault="008C027C" w14:paraId="670D6F57" w14:textId="77777777"/>
              </w:tc>
            </w:tr>
          </w:tbl>
          <w:p w:rsidR="008C027C" w:rsidRDefault="008C027C" w14:paraId="71ECF71E" w14:textId="77777777"/>
        </w:tc>
        <w:tc>
          <w:tcPr>
            <w:tcW w:w="1800" w:type="dxa"/>
            <w:tcMar/>
            <w:vAlign w:val="center"/>
          </w:tcPr>
          <w:p w:rsidR="008C027C" w:rsidRDefault="001C180F" w14:paraId="2AD12293" w14:textId="77777777" w14:noSpellErr="1">
            <w:pPr>
              <w:jc w:val="center"/>
            </w:pPr>
            <w:r>
              <w:drawing>
                <wp:inline wp14:editId="7654D558" wp14:anchorId="1494811A">
                  <wp:extent cx="710614" cy="3425486"/>
                  <wp:effectExtent l="0" t="0" r="0" b="0"/>
                  <wp:docPr id="8" name="Picture 8" descr="Drawing of Christmas lights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8"/>
                          <pic:cNvPicPr/>
                        </pic:nvPicPr>
                        <pic:blipFill>
                          <a:blip r:embed="Rfc94bfba31e24424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9222"/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710614" cy="3425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:rsidTr="24422811" w14:paraId="78989DD2" w14:textId="77777777">
        <w:trPr>
          <w:trHeight w:val="144" w:hRule="exact"/>
        </w:trPr>
        <w:tc>
          <w:tcPr>
            <w:tcW w:w="432" w:type="dxa"/>
            <w:tcMar/>
          </w:tcPr>
          <w:p w:rsidR="008C027C" w:rsidRDefault="008C027C" w14:paraId="050B5B7F" w14:textId="77777777"/>
        </w:tc>
        <w:tc>
          <w:tcPr>
            <w:tcW w:w="6408" w:type="dxa"/>
            <w:tcMar/>
          </w:tcPr>
          <w:p w:rsidR="008C027C" w:rsidRDefault="008C027C" w14:paraId="1FC1B855" w14:textId="77777777"/>
        </w:tc>
        <w:tc>
          <w:tcPr>
            <w:tcW w:w="1800" w:type="dxa"/>
            <w:tcMar/>
          </w:tcPr>
          <w:p w:rsidR="008C027C" w:rsidRDefault="008C027C" w14:paraId="65C95A43" w14:textId="77777777"/>
        </w:tc>
      </w:tr>
      <w:tr w:rsidR="008C027C" w:rsidTr="24422811" w14:paraId="4A293BE4" w14:textId="77777777">
        <w:trPr>
          <w:trHeight w:val="720" w:hRule="exact"/>
        </w:trPr>
        <w:tc>
          <w:tcPr>
            <w:tcW w:w="432" w:type="dxa"/>
            <w:tcMar/>
          </w:tcPr>
          <w:p w:rsidR="008C027C" w:rsidRDefault="008C027C" w14:paraId="11EB6732" w14:textId="77777777"/>
        </w:tc>
        <w:tc>
          <w:tcPr>
            <w:tcW w:w="6408" w:type="dxa"/>
            <w:tcMar/>
          </w:tcPr>
          <w:p w:rsidR="008C027C" w:rsidRDefault="008C027C" w14:paraId="0EE29DD8" w14:textId="77777777"/>
        </w:tc>
        <w:tc>
          <w:tcPr>
            <w:tcW w:w="1800" w:type="dxa"/>
            <w:tcMar/>
          </w:tcPr>
          <w:p w:rsidR="008C027C" w:rsidRDefault="008C027C" w14:paraId="26CE0F2F" w14:textId="77777777"/>
        </w:tc>
      </w:tr>
      <w:tr w:rsidR="008C027C" w:rsidTr="24422811" w14:paraId="01B996BD" w14:textId="77777777">
        <w:trPr>
          <w:trHeight w:val="144" w:hRule="exact"/>
        </w:trPr>
        <w:tc>
          <w:tcPr>
            <w:tcW w:w="432" w:type="dxa"/>
            <w:tcMar/>
          </w:tcPr>
          <w:p w:rsidR="008C027C" w:rsidRDefault="008C027C" w14:paraId="2AEB6E0D" w14:textId="77777777"/>
        </w:tc>
        <w:tc>
          <w:tcPr>
            <w:tcW w:w="6408" w:type="dxa"/>
            <w:tcMar/>
          </w:tcPr>
          <w:p w:rsidR="008C027C" w:rsidRDefault="008C027C" w14:paraId="24E9A27F" w14:textId="77777777"/>
        </w:tc>
        <w:tc>
          <w:tcPr>
            <w:tcW w:w="1800" w:type="dxa"/>
            <w:tcMar/>
          </w:tcPr>
          <w:p w:rsidR="008C027C" w:rsidRDefault="008C027C" w14:paraId="320B9756" w14:textId="77777777"/>
        </w:tc>
      </w:tr>
      <w:tr w:rsidR="008C027C" w:rsidTr="24422811" w14:paraId="6BA61B77" w14:textId="77777777">
        <w:trPr>
          <w:trHeight w:val="5472" w:hRule="exact"/>
        </w:trPr>
        <w:tc>
          <w:tcPr>
            <w:tcW w:w="432" w:type="dxa"/>
            <w:tcMar/>
          </w:tcPr>
          <w:p w:rsidR="008C027C" w:rsidRDefault="008C027C" w14:paraId="47D871A1" w14:textId="77777777"/>
        </w:tc>
        <w:tc>
          <w:tcPr>
            <w:tcW w:w="6408" w:type="dxa"/>
            <w:tcMar/>
          </w:tcPr>
          <w:tbl>
            <w:tblPr>
              <w:tblStyle w:val="RecipeCardLines"/>
              <w:tblW w:w="5000" w:type="pct"/>
              <w:tblLayout w:type="fixed"/>
              <w:tblLook w:val="04A0" w:firstRow="1" w:lastRow="0" w:firstColumn="1" w:lastColumn="0" w:noHBand="0" w:noVBand="1"/>
              <w:tblDescription w:val="Recipe text area"/>
            </w:tblPr>
            <w:tblGrid>
              <w:gridCol w:w="6408"/>
            </w:tblGrid>
            <w:tr w:rsidR="008C027C" w14:paraId="778F0F5C" w14:textId="77777777">
              <w:trPr>
                <w:trHeight w:val="360" w:hRule="exact"/>
              </w:trPr>
              <w:tc>
                <w:tcPr>
                  <w:tcW w:w="5000" w:type="pct"/>
                  <w:vAlign w:val="center"/>
                </w:tcPr>
                <w:p w:rsidR="008C027C" w:rsidRDefault="008C027C" w14:paraId="558C0455" w14:textId="77777777">
                  <w:pPr>
                    <w:spacing w:before="30" w:after="30"/>
                  </w:pPr>
                </w:p>
              </w:tc>
            </w:tr>
            <w:tr w:rsidR="008C027C" w14:paraId="1C637491" w14:textId="77777777">
              <w:trPr>
                <w:trHeight w:val="360" w:hRule="exact"/>
              </w:trPr>
              <w:tc>
                <w:tcPr>
                  <w:tcW w:w="5000" w:type="pct"/>
                  <w:vAlign w:val="center"/>
                </w:tcPr>
                <w:p w:rsidR="008C027C" w:rsidRDefault="008C027C" w14:paraId="464D3E7F" w14:textId="77777777">
                  <w:pPr>
                    <w:spacing w:before="30" w:after="30"/>
                  </w:pPr>
                </w:p>
              </w:tc>
            </w:tr>
            <w:tr w:rsidR="008C027C" w14:paraId="57603FCB" w14:textId="77777777">
              <w:trPr>
                <w:trHeight w:val="360" w:hRule="exact"/>
              </w:trPr>
              <w:tc>
                <w:tcPr>
                  <w:tcW w:w="5000" w:type="pct"/>
                  <w:vAlign w:val="center"/>
                </w:tcPr>
                <w:p w:rsidR="008C027C" w:rsidRDefault="008C027C" w14:paraId="2E7B9DC4" w14:textId="77777777">
                  <w:pPr>
                    <w:spacing w:before="30" w:after="30"/>
                  </w:pPr>
                </w:p>
              </w:tc>
            </w:tr>
            <w:tr w:rsidR="008C027C" w14:paraId="121F1DCB" w14:textId="77777777">
              <w:trPr>
                <w:trHeight w:val="360" w:hRule="exact"/>
              </w:trPr>
              <w:tc>
                <w:tcPr>
                  <w:tcW w:w="5000" w:type="pct"/>
                  <w:vAlign w:val="center"/>
                </w:tcPr>
                <w:p w:rsidR="008C027C" w:rsidRDefault="008C027C" w14:paraId="227C358D" w14:textId="77777777">
                  <w:pPr>
                    <w:spacing w:before="30" w:after="30"/>
                  </w:pPr>
                </w:p>
              </w:tc>
            </w:tr>
            <w:tr w:rsidR="008C027C" w14:paraId="3883699C" w14:textId="77777777">
              <w:trPr>
                <w:trHeight w:val="360" w:hRule="exact"/>
              </w:trPr>
              <w:tc>
                <w:tcPr>
                  <w:tcW w:w="5000" w:type="pct"/>
                  <w:vAlign w:val="center"/>
                </w:tcPr>
                <w:p w:rsidR="008C027C" w:rsidRDefault="008C027C" w14:paraId="4EC6B7BB" w14:textId="77777777">
                  <w:pPr>
                    <w:spacing w:before="30" w:after="30"/>
                  </w:pPr>
                </w:p>
              </w:tc>
            </w:tr>
            <w:tr w:rsidR="008C027C" w14:paraId="112AE6B0" w14:textId="77777777">
              <w:trPr>
                <w:trHeight w:val="360" w:hRule="exact"/>
              </w:trPr>
              <w:tc>
                <w:tcPr>
                  <w:tcW w:w="5000" w:type="pct"/>
                  <w:vAlign w:val="center"/>
                </w:tcPr>
                <w:p w:rsidR="008C027C" w:rsidRDefault="008C027C" w14:paraId="247755FF" w14:textId="77777777">
                  <w:pPr>
                    <w:spacing w:before="30" w:after="30"/>
                  </w:pPr>
                </w:p>
              </w:tc>
            </w:tr>
            <w:tr w:rsidR="008C027C" w14:paraId="093DA769" w14:textId="77777777">
              <w:trPr>
                <w:trHeight w:val="360" w:hRule="exact"/>
              </w:trPr>
              <w:tc>
                <w:tcPr>
                  <w:tcW w:w="5000" w:type="pct"/>
                  <w:vAlign w:val="center"/>
                </w:tcPr>
                <w:p w:rsidR="008C027C" w:rsidRDefault="008C027C" w14:paraId="35E0B99E" w14:textId="77777777">
                  <w:pPr>
                    <w:spacing w:before="30" w:after="30"/>
                  </w:pPr>
                </w:p>
              </w:tc>
            </w:tr>
            <w:tr w:rsidR="008C027C" w14:paraId="0D52642B" w14:textId="77777777">
              <w:trPr>
                <w:trHeight w:val="360" w:hRule="exact"/>
              </w:trPr>
              <w:tc>
                <w:tcPr>
                  <w:tcW w:w="5000" w:type="pct"/>
                  <w:vAlign w:val="center"/>
                </w:tcPr>
                <w:p w:rsidR="008C027C" w:rsidRDefault="008C027C" w14:paraId="1D4C25C9" w14:textId="77777777">
                  <w:pPr>
                    <w:spacing w:before="30" w:after="30"/>
                  </w:pPr>
                </w:p>
              </w:tc>
            </w:tr>
            <w:tr w:rsidR="008C027C" w14:paraId="2DEDA6EB" w14:textId="77777777">
              <w:trPr>
                <w:trHeight w:val="360" w:hRule="exact"/>
              </w:trPr>
              <w:tc>
                <w:tcPr>
                  <w:tcW w:w="5000" w:type="pct"/>
                  <w:vAlign w:val="center"/>
                </w:tcPr>
                <w:p w:rsidR="008C027C" w:rsidRDefault="008C027C" w14:paraId="2CD9786D" w14:textId="77777777">
                  <w:pPr>
                    <w:spacing w:before="30" w:after="30"/>
                  </w:pPr>
                </w:p>
              </w:tc>
            </w:tr>
            <w:tr w:rsidR="008C027C" w14:paraId="7AF44F43" w14:textId="77777777">
              <w:trPr>
                <w:trHeight w:val="360" w:hRule="exact"/>
              </w:trPr>
              <w:tc>
                <w:tcPr>
                  <w:tcW w:w="5000" w:type="pct"/>
                </w:tcPr>
                <w:p w:rsidR="008C027C" w:rsidRDefault="008C027C" w14:paraId="11295D7D" w14:textId="77777777">
                  <w:pPr>
                    <w:spacing w:before="80" w:after="80"/>
                  </w:pPr>
                </w:p>
              </w:tc>
            </w:tr>
            <w:tr w:rsidR="008C027C" w14:paraId="34051324" w14:textId="77777777">
              <w:trPr>
                <w:trHeight w:val="360" w:hRule="exact"/>
              </w:trPr>
              <w:tc>
                <w:tcPr>
                  <w:tcW w:w="5000" w:type="pct"/>
                </w:tcPr>
                <w:p w:rsidR="008C027C" w:rsidRDefault="008C027C" w14:paraId="0991A8CA" w14:textId="77777777">
                  <w:pPr>
                    <w:spacing w:before="80" w:after="80"/>
                  </w:pPr>
                </w:p>
              </w:tc>
            </w:tr>
            <w:tr w:rsidR="008C027C" w14:paraId="6AA592ED" w14:textId="77777777">
              <w:trPr>
                <w:trHeight w:val="360" w:hRule="exact"/>
              </w:trPr>
              <w:tc>
                <w:tcPr>
                  <w:tcW w:w="5000" w:type="pct"/>
                </w:tcPr>
                <w:p w:rsidR="008C027C" w:rsidRDefault="008C027C" w14:paraId="41BC2A0A" w14:textId="77777777">
                  <w:pPr>
                    <w:spacing w:before="80" w:after="80"/>
                  </w:pPr>
                </w:p>
              </w:tc>
            </w:tr>
            <w:tr w:rsidR="008C027C" w14:paraId="168FCC58" w14:textId="77777777">
              <w:trPr>
                <w:trHeight w:val="360" w:hRule="exact"/>
              </w:trPr>
              <w:tc>
                <w:tcPr>
                  <w:tcW w:w="5000" w:type="pct"/>
                </w:tcPr>
                <w:p w:rsidR="008C027C" w:rsidRDefault="008C027C" w14:paraId="6D02915F" w14:textId="77777777">
                  <w:pPr>
                    <w:spacing w:before="80" w:after="80"/>
                  </w:pPr>
                </w:p>
              </w:tc>
            </w:tr>
            <w:tr w:rsidR="008C027C" w14:paraId="6318E349" w14:textId="77777777">
              <w:trPr>
                <w:trHeight w:val="360" w:hRule="exact"/>
              </w:trPr>
              <w:tc>
                <w:tcPr>
                  <w:tcW w:w="5000" w:type="pct"/>
                </w:tcPr>
                <w:p w:rsidR="008C027C" w:rsidRDefault="008C027C" w14:paraId="259F15ED" w14:textId="77777777">
                  <w:pPr>
                    <w:spacing w:before="80" w:after="80"/>
                  </w:pPr>
                </w:p>
              </w:tc>
            </w:tr>
          </w:tbl>
          <w:p w:rsidR="008C027C" w:rsidRDefault="008C027C" w14:paraId="4CD45E95" w14:textId="77777777"/>
        </w:tc>
        <w:tc>
          <w:tcPr>
            <w:tcW w:w="1800" w:type="dxa"/>
            <w:tcMar/>
            <w:vAlign w:val="center"/>
          </w:tcPr>
          <w:p w:rsidR="008C027C" w:rsidRDefault="001C180F" w14:paraId="0A3D45A9" w14:textId="777777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283A60F" wp14:editId="3F86766D">
                  <wp:extent cx="813816" cy="3030313"/>
                  <wp:effectExtent l="0" t="0" r="5715" b="0"/>
                  <wp:docPr id="9" name="Picture 9" descr="Drawing of gingerbread cook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3816" cy="3030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:rsidTr="24422811" w14:paraId="449DBA40" w14:textId="77777777">
        <w:trPr>
          <w:trHeight w:val="144" w:hRule="exact"/>
        </w:trPr>
        <w:tc>
          <w:tcPr>
            <w:tcW w:w="432" w:type="dxa"/>
            <w:tcMar/>
          </w:tcPr>
          <w:p w:rsidR="008C027C" w:rsidRDefault="008C027C" w14:paraId="5E789179" w14:textId="77777777"/>
        </w:tc>
        <w:tc>
          <w:tcPr>
            <w:tcW w:w="6408" w:type="dxa"/>
            <w:tcMar/>
          </w:tcPr>
          <w:p w:rsidR="008C027C" w:rsidRDefault="008C027C" w14:paraId="5271C8DD" w14:textId="77777777"/>
        </w:tc>
        <w:tc>
          <w:tcPr>
            <w:tcW w:w="1800" w:type="dxa"/>
            <w:tcMar/>
          </w:tcPr>
          <w:p w:rsidR="008C027C" w:rsidRDefault="008C027C" w14:paraId="7233B46D" w14:textId="77777777"/>
        </w:tc>
      </w:tr>
    </w:tbl>
    <w:p w:rsidR="008C027C" w:rsidRDefault="008C027C" w14:paraId="71FEFE71" w14:textId="77777777"/>
    <w:sectPr w:rsidR="008C027C">
      <w:pgSz w:w="12240" w:h="15840" w:orient="portrait"/>
      <w:pgMar w:top="180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180F" w:rsidRDefault="001C180F" w14:paraId="30EF1028" w14:textId="77777777">
      <w:pPr>
        <w:spacing w:before="0" w:after="0"/>
      </w:pPr>
      <w:r>
        <w:separator/>
      </w:r>
    </w:p>
  </w:endnote>
  <w:endnote w:type="continuationSeparator" w:id="0">
    <w:p w:rsidR="001C180F" w:rsidRDefault="001C180F" w14:paraId="17089BE0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180F" w:rsidRDefault="001C180F" w14:paraId="20FB7641" w14:textId="77777777">
      <w:pPr>
        <w:spacing w:before="0" w:after="0"/>
      </w:pPr>
      <w:r>
        <w:separator/>
      </w:r>
    </w:p>
  </w:footnote>
  <w:footnote w:type="continuationSeparator" w:id="0">
    <w:p w:rsidR="001C180F" w:rsidRDefault="001C180F" w14:paraId="6108C34C" w14:textId="77777777">
      <w:pPr>
        <w:spacing w:before="0" w:after="0"/>
      </w:pPr>
      <w:r>
        <w:continuationSeparator/>
      </w:r>
    </w:p>
  </w:footnote>
</w:footnote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TO2MDUwNzexMDJQ0lEKTi0uzszPAykwrAUAaCoDxiwAAAA="/>
  </w:docVars>
  <w:rsids>
    <w:rsidRoot w:val="008C027C"/>
    <w:rsid w:val="001C180F"/>
    <w:rsid w:val="007279BD"/>
    <w:rsid w:val="008C027C"/>
    <w:rsid w:val="24422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A94F10"/>
  <w15:chartTrackingRefBased/>
  <w15:docId w15:val="{CDEEA881-BE64-4C32-813A-4D2FA7C6E95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EastAsia" w:cstheme="minorBidi"/>
        <w:color w:val="DD5949" w:themeColor="accent1"/>
        <w:sz w:val="18"/>
        <w:szCs w:val="18"/>
        <w:lang w:val="en-US" w:eastAsia="ja-JP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semiHidden="1" w:unhideWhenUsed="1" w:qFormat="1"/>
    <w:lsdException w:name="Emphasis" w:uiPriority="20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unhideWhenUsed="1" w:qFormat="1"/>
    <w:lsdException w:name="Quote" w:uiPriority="29" w:semiHidden="1" w:unhideWhenUsed="1" w:qFormat="1"/>
    <w:lsdException w:name="Intense Quote" w:uiPriority="30" w:semiHidden="1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 w:unhideWhenUsed="1" w:qFormat="1"/>
    <w:lsdException w:name="Intense Emphasis" w:uiPriority="21" w:semiHidden="1" w:unhideWhenUsed="1" w:qFormat="1"/>
    <w:lsdException w:name="Subtle Reference" w:uiPriority="31" w:semiHidden="1" w:unhideWhenUsed="1" w:qFormat="1"/>
    <w:lsdException w:name="Intense Reference" w:uiPriority="32" w:semiHidden="1" w:unhideWhenUsed="1" w:qFormat="1"/>
    <w:lsdException w:name="Book Title" w:uiPriority="33" w:semiHidden="1" w:unhideWhenUsed="1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RecipeCardLines" w:customStyle="1">
    <w:name w:val="Recipe Card Lines"/>
    <w:basedOn w:val="TableNormal"/>
    <w:uiPriority w:val="99"/>
    <w:pPr>
      <w:spacing w:before="0" w:after="0"/>
    </w:pPr>
    <w:tblPr>
      <w:tblBorders>
        <w:bottom w:val="dashed" w:color="D9D9D9" w:themeColor="background1" w:themeShade="D9" w:sz="4" w:space="0"/>
        <w:insideH w:val="dashed" w:color="D9D9D9" w:themeColor="background1" w:themeShade="D9" w:sz="4" w:space="0"/>
      </w:tblBorders>
      <w:tblCellMar>
        <w:left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2"/>
    <w:qFormat/>
    <w:pPr>
      <w:spacing w:before="0"/>
      <w:contextualSpacing/>
    </w:pPr>
    <w:rPr>
      <w:rFonts w:asciiTheme="majorHAnsi" w:hAnsiTheme="majorHAnsi" w:eastAsiaTheme="majorEastAsia" w:cstheme="majorBidi"/>
      <w:color w:val="6D332F" w:themeColor="text2"/>
      <w:kern w:val="28"/>
      <w:sz w:val="40"/>
      <w:szCs w:val="40"/>
    </w:rPr>
  </w:style>
  <w:style w:type="character" w:styleId="TitleChar" w:customStyle="1">
    <w:name w:val="Title Char"/>
    <w:basedOn w:val="DefaultParagraphFont"/>
    <w:link w:val="Title"/>
    <w:uiPriority w:val="2"/>
    <w:rPr>
      <w:rFonts w:asciiTheme="majorHAnsi" w:hAnsiTheme="majorHAnsi" w:eastAsiaTheme="majorEastAsia" w:cstheme="majorBidi"/>
      <w:color w:val="6D332F" w:themeColor="text2"/>
      <w:kern w:val="28"/>
      <w:sz w:val="40"/>
      <w:szCs w:val="4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Alt" w:customStyle="1">
    <w:name w:val="Title Alt."/>
    <w:basedOn w:val="Title"/>
    <w:uiPriority w:val="2"/>
    <w:qFormat/>
    <w:pPr>
      <w:spacing w:after="0"/>
      <w:contextualSpacing w:val="0"/>
    </w:pPr>
    <w:rPr>
      <w:color w:val="DD5949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styleId="FooterChar" w:customStyle="1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230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image" Target="media/image2.png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image" Target="media/image1.png" Id="rId6" /><Relationship Type="http://schemas.openxmlformats.org/officeDocument/2006/relationships/theme" Target="theme/theme1.xml" Id="rId11" /><Relationship Type="http://schemas.openxmlformats.org/officeDocument/2006/relationships/endnotes" Target="endnotes.xml" Id="rId5" /><Relationship Type="http://schemas.openxmlformats.org/officeDocument/2006/relationships/fontTable" Target="fontTable.xml" Id="rId10" /><Relationship Type="http://schemas.openxmlformats.org/officeDocument/2006/relationships/footnotes" Target="footnotes.xml" Id="rId4" /><Relationship Type="http://schemas.openxmlformats.org/officeDocument/2006/relationships/image" Target="media/image4.png" Id="rId9" /><Relationship Type="http://schemas.openxmlformats.org/officeDocument/2006/relationships/image" Target="/media/image5.png" Id="Rfc94bfba31e24424" /></Relationships>
</file>

<file path=word/theme/theme1.xml><?xml version="1.0" encoding="utf-8"?>
<a:theme xmlns:a="http://schemas.openxmlformats.org/drawingml/2006/main" name="Office Theme">
  <a:themeElements>
    <a:clrScheme name="Christmas Set">
      <a:dk1>
        <a:sysClr val="windowText" lastClr="000000"/>
      </a:dk1>
      <a:lt1>
        <a:sysClr val="window" lastClr="FFFFFF"/>
      </a:lt1>
      <a:dk2>
        <a:srgbClr val="6D332F"/>
      </a:dk2>
      <a:lt2>
        <a:srgbClr val="FCF5E3"/>
      </a:lt2>
      <a:accent1>
        <a:srgbClr val="DD5949"/>
      </a:accent1>
      <a:accent2>
        <a:srgbClr val="3EA3CB"/>
      </a:accent2>
      <a:accent3>
        <a:srgbClr val="79A342"/>
      </a:accent3>
      <a:accent4>
        <a:srgbClr val="E28F41"/>
      </a:accent4>
      <a:accent5>
        <a:srgbClr val="F1BF50"/>
      </a:accent5>
      <a:accent6>
        <a:srgbClr val="927961"/>
      </a:accent6>
      <a:hlink>
        <a:srgbClr val="DD5949"/>
      </a:hlink>
      <a:folHlink>
        <a:srgbClr val="92796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niel Romero</dc:creator>
  <keywords/>
  <dc:description/>
  <lastModifiedBy>Tracy Owens</lastModifiedBy>
  <revision>3</revision>
  <dcterms:created xsi:type="dcterms:W3CDTF">2020-11-30T21:46:00.0000000Z</dcterms:created>
  <dcterms:modified xsi:type="dcterms:W3CDTF">2020-12-10T22:00:15.9782063Z</dcterms:modified>
</coreProperties>
</file>